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71B32F9E" w:rsidR="00030EE3" w:rsidRPr="005E39BA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5E39BA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ПРИЛОГ </w:t>
      </w:r>
      <w:r w:rsidR="009D3861" w:rsidRPr="005E39BA">
        <w:rPr>
          <w:rFonts w:ascii="Times New Roman" w:hAnsi="Times New Roman" w:cs="Times New Roman"/>
          <w:b/>
          <w:sz w:val="24"/>
          <w:szCs w:val="24"/>
          <w:lang w:val="sr-Latn-CS"/>
        </w:rPr>
        <w:t>4</w:t>
      </w:r>
    </w:p>
    <w:p w14:paraId="69743244" w14:textId="77777777" w:rsidR="009D3861" w:rsidRPr="005E39BA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BF9521C" w14:textId="77777777" w:rsidR="00E66EA7" w:rsidRPr="005E39BA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5E39B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</w:p>
    <w:p w14:paraId="29B941CE" w14:textId="3D9F5ECF" w:rsidR="009D3861" w:rsidRPr="005E39BA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5E39B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породичне куће</w:t>
      </w:r>
      <w:r w:rsidR="002A3A6D" w:rsidRPr="005E39BA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2A3A6D" w:rsidRPr="005E39BA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</w:t>
      </w:r>
      <w:r w:rsidRPr="005E39B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танов</w:t>
      </w:r>
      <w:r w:rsidR="005E39BA" w:rsidRPr="005E39B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5E39B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E39BA" w:rsidRPr="003B4017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5E39BA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4F47DB59" w:rsidR="009D3861" w:rsidRPr="005E39BA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5E39B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5E39BA" w:rsidRPr="005E39BA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16BB28A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5E39BA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E39BA" w:rsidRPr="005E39BA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60CB75B9" w:rsidR="009D3861" w:rsidRPr="005E39BA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</w:t>
            </w:r>
            <w:r w:rsidR="001E0244"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, једноструки са једним стаклом</w:t>
            </w:r>
            <w:r w:rsidR="001E0244"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прозори и/или балконска врата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5E39BA" w:rsidRPr="005E39BA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0523A903" w:rsidR="009D3861" w:rsidRPr="005E39BA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</w:t>
            </w:r>
            <w:r w:rsidR="001E0244"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, двоструки са размакнутим крилима</w:t>
            </w:r>
            <w:r w:rsidR="001E0244"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прозори и/или балконска врата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5E39BA" w:rsidRPr="005E39BA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587CD263" w:rsidR="009D3861" w:rsidRPr="005E39BA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</w:t>
            </w:r>
            <w:r w:rsidR="001E0244"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, једноструки са дуплим стаклом или вакум стаклом</w:t>
            </w:r>
            <w:r w:rsidR="001E0244"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прозори и/или балконска врата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5E39BA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5E39BA" w:rsidRPr="005E39BA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5E39BA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E39BA" w:rsidRPr="005E39BA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E39BA" w:rsidRPr="005E39BA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5E39BA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E39BA" w:rsidRPr="005E39BA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5E39BA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E39BA" w:rsidRPr="005E39BA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5E39BA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5E39BA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E39BA" w:rsidRPr="005E39BA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F49B7D5" w:rsidR="009D3861" w:rsidRPr="005E39BA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2A3A6D"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2A3A6D"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E39BA" w:rsidRPr="005E39BA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5E39BA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E39BA" w:rsidRPr="005E39BA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E39BA" w:rsidRPr="005E39BA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5E39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5E39BA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E39BA" w:rsidRPr="005E39BA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E39BA" w:rsidRPr="005E39BA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5E39BA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E39BA" w:rsidRPr="005E39BA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E39BA" w:rsidRPr="005E39BA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E39BA" w:rsidRPr="003B4017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03C208D7" w:rsidR="009D3861" w:rsidRPr="005E39BA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E39BA" w:rsidRPr="005E39BA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5E39BA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E39BA" w:rsidRPr="005E39BA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E39BA" w:rsidRPr="005E39BA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5E39BA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5E39BA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E39BA" w:rsidRPr="005E39BA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5E39BA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E39BA" w:rsidRPr="005E39BA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E39BA" w:rsidRPr="005E39BA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E39BA" w:rsidRPr="005E39BA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E39BA" w:rsidRPr="005E39BA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E39BA" w:rsidRPr="005E39BA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E39BA" w:rsidRPr="005E39BA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3A8B8656" w:rsidR="009D3861" w:rsidRPr="005E39BA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5E39BA" w:rsidRPr="005E39BA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E39BA" w:rsidRPr="005E39BA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5E39BA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5E39BA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E39BA" w:rsidRPr="005E39BA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5E39BA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E39BA" w:rsidRPr="005E39BA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E39BA" w:rsidRPr="005E39BA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E39BA" w:rsidRPr="005E39BA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E39BA" w:rsidRPr="005E39BA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E39BA" w:rsidRPr="005E39BA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E39BA" w:rsidRPr="005E39BA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5E39BA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E39BA" w:rsidRPr="005E39BA" w14:paraId="2DF5E65D" w14:textId="77777777" w:rsidTr="002A3A6D">
        <w:trPr>
          <w:trHeight w:val="272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24A90179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5E39BA"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5E39BA" w:rsidRPr="005E39BA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5E39BA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E39BA" w:rsidRPr="005E39BA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E39BA" w:rsidRPr="005E39BA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5E39BA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5E39BA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99E62D1" w14:textId="01BEDDA5" w:rsidR="009D3861" w:rsidRPr="005E39BA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AD9E439" w14:textId="77777777" w:rsidR="00E66EA7" w:rsidRPr="005E39BA" w:rsidRDefault="00E66EA7" w:rsidP="00E66EA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E39B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Напомена:  У случају да је мање од 50% површине спољних зидова објекта изоловано, сматраће се да објекат нема изолацију.</w:t>
      </w:r>
    </w:p>
    <w:p w14:paraId="31616DD2" w14:textId="77777777" w:rsidR="00E66EA7" w:rsidRPr="005E39BA" w:rsidRDefault="00E66EA7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E39BA" w:rsidRPr="003B4017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4DD09F4A" w:rsidR="009D3861" w:rsidRPr="005E39BA" w:rsidRDefault="002A3A6D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5E39B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E55D56" w:rsidRPr="005E39B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E66EA7" w:rsidRPr="005E39B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Набавка и инсталација котлова на природни гас и/или биомасу, уградња цевне мреже, грејних тела-радијатора и претећег прибора и набавка и уградња топлотних пумпи</w:t>
            </w:r>
          </w:p>
        </w:tc>
      </w:tr>
      <w:tr w:rsidR="005E39BA" w:rsidRPr="003B4017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E39BA" w:rsidRPr="005E39BA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5E39BA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E39BA" w:rsidRPr="005E39BA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5E39BA" w:rsidRPr="005E39BA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5E39BA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5E39BA" w:rsidRPr="005E39BA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E39BA" w:rsidRPr="005E39BA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E39BA" w:rsidRPr="005E39BA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E39BA" w:rsidRPr="005E39BA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5E39BA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E39BA" w:rsidRPr="005E39BA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1F45AADC" w:rsidR="009D3861" w:rsidRPr="005E39BA" w:rsidRDefault="00E66EA7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а, једноструки са једним стаклом (прозори и/или балконска врата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E39BA" w:rsidRPr="005E39BA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5DA0AD69" w:rsidR="009D3861" w:rsidRPr="005E39BA" w:rsidRDefault="00E66EA7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а, двоструки са размакнутим крилима (прозори и/или балконска врата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E39BA" w:rsidRPr="005E39BA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53280CE6" w:rsidR="009D3861" w:rsidRPr="005E39BA" w:rsidRDefault="00E66EA7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а, једноструки са дуплим стаклом или вакум стаклом (прозори и/или балконска врата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5E39BA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E39BA" w:rsidRPr="005E39BA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5E39BA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E39BA" w:rsidRPr="005E39BA" w14:paraId="668F58F0" w14:textId="77777777" w:rsidTr="005E39BA">
        <w:trPr>
          <w:trHeight w:val="75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E39BA" w:rsidRPr="005E39BA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5E39BA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E39BA" w:rsidRPr="005E39BA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5E39BA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E39BA" w:rsidRPr="005E39BA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5E39BA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5E39BA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E39BA" w:rsidRPr="005E39BA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5E39BA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E39BA" w:rsidRPr="005E39BA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5E39BA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5E39BA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E39BA" w:rsidRPr="005E39BA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E39BA" w:rsidRPr="003B4017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3D50EB97" w:rsidR="009D3861" w:rsidRPr="005E39BA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05316741" w14:textId="77777777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E39BA" w:rsidRPr="005E39BA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5E39BA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E39BA" w:rsidRPr="005E39BA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E39BA" w:rsidRPr="005E39BA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5E39BA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5E39BA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E39BA" w:rsidRPr="005E39BA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5E39BA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E39BA" w:rsidRPr="005E39BA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E39BA" w:rsidRPr="005E39BA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E39BA" w:rsidRPr="005E39BA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E39BA" w:rsidRPr="005E39BA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E39BA" w:rsidRPr="005E39BA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E39BA" w:rsidRPr="005E39BA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39BA" w:rsidRPr="005E39BA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5E39BA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5E39BA" w:rsidRPr="005E39BA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E39BA" w:rsidRPr="005E39BA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5E39BA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5E39BA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E39BA" w:rsidRPr="005E39BA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5E39BA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E39BA" w:rsidRPr="005E39BA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E39BA" w:rsidRPr="005E39BA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E39BA" w:rsidRPr="005E39BA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5E39BA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E39BA" w:rsidRPr="005E39BA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E39BA" w:rsidRPr="005E39BA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5E39BA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5E39BA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E39BA" w:rsidRPr="005E39BA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5E39BA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E39BA" w:rsidRPr="005E39BA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44369398" w:rsidR="009D3861" w:rsidRPr="005E39BA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5E39BA"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5E39B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5E39BA" w:rsidRPr="005E39BA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5E39B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5E39BA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E39BA" w:rsidRPr="005E39BA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5E39BA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5E39BA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E39BA" w:rsidRPr="005E39BA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5E39BA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5E39BA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9B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AB96E62" w14:textId="7042C973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98A9836" w14:textId="51072873" w:rsidR="002A3A6D" w:rsidRPr="005E39BA" w:rsidRDefault="00E66EA7" w:rsidP="00E66EA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E39B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Напомена:  У случају да је мање од 50% површине спољних зидова објекта изоловано, сматраће се да објекат нема изолацију.</w:t>
      </w:r>
    </w:p>
    <w:p w14:paraId="27386BC7" w14:textId="77777777" w:rsidR="002A3A6D" w:rsidRPr="005E39BA" w:rsidRDefault="002A3A6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DCE3CE" w14:textId="321C1035" w:rsidR="00E55D56" w:rsidRPr="005E39BA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28F8BEF6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E39BA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Јавним </w:t>
      </w:r>
      <w:r w:rsidR="003B4017">
        <w:rPr>
          <w:rFonts w:ascii="Times New Roman" w:eastAsia="Times New Roman" w:hAnsi="Times New Roman" w:cs="Times New Roman"/>
          <w:sz w:val="24"/>
          <w:szCs w:val="24"/>
          <w:lang w:val="sr-Cyrl-RS"/>
        </w:rPr>
        <w:t>конурсом</w:t>
      </w:r>
      <w:r w:rsidRPr="005E39B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E39BA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40069685" w14:textId="77777777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E39BA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E39BA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5E39BA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E39BA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5E39BA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5E39B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мањи.  </w:t>
      </w:r>
    </w:p>
    <w:p w14:paraId="5991890F" w14:textId="77777777" w:rsidR="00030EE3" w:rsidRPr="005E39BA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5E39BA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6039A" w14:textId="77777777" w:rsidR="00A6547B" w:rsidRDefault="00A6547B" w:rsidP="00CB7E8C">
      <w:pPr>
        <w:spacing w:after="0" w:line="240" w:lineRule="auto"/>
      </w:pPr>
      <w:r>
        <w:separator/>
      </w:r>
    </w:p>
  </w:endnote>
  <w:endnote w:type="continuationSeparator" w:id="0">
    <w:p w14:paraId="7426EEB5" w14:textId="77777777" w:rsidR="00A6547B" w:rsidRDefault="00A6547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391E0" w14:textId="77777777" w:rsidR="00A6547B" w:rsidRDefault="00A6547B" w:rsidP="00CB7E8C">
      <w:pPr>
        <w:spacing w:after="0" w:line="240" w:lineRule="auto"/>
      </w:pPr>
      <w:r>
        <w:separator/>
      </w:r>
    </w:p>
  </w:footnote>
  <w:footnote w:type="continuationSeparator" w:id="0">
    <w:p w14:paraId="0DAC3790" w14:textId="77777777" w:rsidR="00A6547B" w:rsidRDefault="00A6547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9D3861" w:rsidRPr="0066540E" w:rsidRDefault="009D3861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45196572">
    <w:abstractNumId w:val="23"/>
  </w:num>
  <w:num w:numId="2" w16cid:durableId="564730207">
    <w:abstractNumId w:val="15"/>
  </w:num>
  <w:num w:numId="3" w16cid:durableId="1531646935">
    <w:abstractNumId w:val="24"/>
  </w:num>
  <w:num w:numId="4" w16cid:durableId="1748767850">
    <w:abstractNumId w:val="7"/>
  </w:num>
  <w:num w:numId="5" w16cid:durableId="1310553922">
    <w:abstractNumId w:val="13"/>
  </w:num>
  <w:num w:numId="6" w16cid:durableId="1089885458">
    <w:abstractNumId w:val="28"/>
  </w:num>
  <w:num w:numId="7" w16cid:durableId="2129157773">
    <w:abstractNumId w:val="11"/>
  </w:num>
  <w:num w:numId="8" w16cid:durableId="2002538049">
    <w:abstractNumId w:val="14"/>
  </w:num>
  <w:num w:numId="9" w16cid:durableId="1339849364">
    <w:abstractNumId w:val="30"/>
  </w:num>
  <w:num w:numId="10" w16cid:durableId="636688820">
    <w:abstractNumId w:val="29"/>
  </w:num>
  <w:num w:numId="11" w16cid:durableId="1900750221">
    <w:abstractNumId w:val="6"/>
  </w:num>
  <w:num w:numId="12" w16cid:durableId="355887442">
    <w:abstractNumId w:val="27"/>
  </w:num>
  <w:num w:numId="13" w16cid:durableId="1557161263">
    <w:abstractNumId w:val="21"/>
  </w:num>
  <w:num w:numId="14" w16cid:durableId="97919622">
    <w:abstractNumId w:val="2"/>
  </w:num>
  <w:num w:numId="15" w16cid:durableId="1838761876">
    <w:abstractNumId w:val="8"/>
  </w:num>
  <w:num w:numId="16" w16cid:durableId="1303651702">
    <w:abstractNumId w:val="19"/>
  </w:num>
  <w:num w:numId="17" w16cid:durableId="1225020696">
    <w:abstractNumId w:val="26"/>
  </w:num>
  <w:num w:numId="18" w16cid:durableId="47842851">
    <w:abstractNumId w:val="18"/>
  </w:num>
  <w:num w:numId="19" w16cid:durableId="1241987845">
    <w:abstractNumId w:val="0"/>
  </w:num>
  <w:num w:numId="20" w16cid:durableId="8875648">
    <w:abstractNumId w:val="10"/>
  </w:num>
  <w:num w:numId="21" w16cid:durableId="370349672">
    <w:abstractNumId w:val="3"/>
  </w:num>
  <w:num w:numId="22" w16cid:durableId="2042626241">
    <w:abstractNumId w:val="5"/>
  </w:num>
  <w:num w:numId="23" w16cid:durableId="1594588299">
    <w:abstractNumId w:val="22"/>
  </w:num>
  <w:num w:numId="24" w16cid:durableId="160703850">
    <w:abstractNumId w:val="9"/>
  </w:num>
  <w:num w:numId="25" w16cid:durableId="1291201860">
    <w:abstractNumId w:val="16"/>
  </w:num>
  <w:num w:numId="26" w16cid:durableId="600920710">
    <w:abstractNumId w:val="20"/>
  </w:num>
  <w:num w:numId="27" w16cid:durableId="2092578097">
    <w:abstractNumId w:val="1"/>
  </w:num>
  <w:num w:numId="28" w16cid:durableId="1739747304">
    <w:abstractNumId w:val="12"/>
  </w:num>
  <w:num w:numId="29" w16cid:durableId="1646618815">
    <w:abstractNumId w:val="25"/>
  </w:num>
  <w:num w:numId="30" w16cid:durableId="353767677">
    <w:abstractNumId w:val="4"/>
  </w:num>
  <w:num w:numId="31" w16cid:durableId="844856853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E0244"/>
    <w:rsid w:val="00201EE4"/>
    <w:rsid w:val="0020470D"/>
    <w:rsid w:val="00215AAC"/>
    <w:rsid w:val="002264EA"/>
    <w:rsid w:val="002A3A6D"/>
    <w:rsid w:val="002B31BC"/>
    <w:rsid w:val="002B5978"/>
    <w:rsid w:val="002C788C"/>
    <w:rsid w:val="002D37E0"/>
    <w:rsid w:val="00370499"/>
    <w:rsid w:val="003B4017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67911"/>
    <w:rsid w:val="0058199F"/>
    <w:rsid w:val="005A2199"/>
    <w:rsid w:val="005C600A"/>
    <w:rsid w:val="005D55ED"/>
    <w:rsid w:val="005E2557"/>
    <w:rsid w:val="005E39BA"/>
    <w:rsid w:val="005E7BB8"/>
    <w:rsid w:val="00600315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1863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547F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7B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66EA7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01B96-D4D3-4DF4-B286-34019CB63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615</Words>
  <Characters>3511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arija Mijatovic</cp:lastModifiedBy>
  <cp:revision>6</cp:revision>
  <cp:lastPrinted>2021-07-21T07:14:00Z</cp:lastPrinted>
  <dcterms:created xsi:type="dcterms:W3CDTF">2022-06-20T10:33:00Z</dcterms:created>
  <dcterms:modified xsi:type="dcterms:W3CDTF">2022-08-10T05:46:00Z</dcterms:modified>
</cp:coreProperties>
</file>